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198EE1" w14:textId="0E3231DD" w:rsidR="00993628" w:rsidRDefault="00144A11">
      <w:r>
        <w:t>Implement a simple mean filter of kernel 3x3 and 5x5. Also implement a median filter of the same size kernels. Apply it on the ‘</w:t>
      </w:r>
      <w:r w:rsidR="00397E3F">
        <w:t>ruler</w:t>
      </w:r>
      <w:r>
        <w:t xml:space="preserve">’ image sent for the assignment. </w:t>
      </w:r>
      <w:r w:rsidR="009C7DBF">
        <w:t>………………………………………..  4</w:t>
      </w:r>
    </w:p>
    <w:p w14:paraId="5D576763" w14:textId="300B6050" w:rsidR="00144A11" w:rsidRDefault="00144A11">
      <w:r>
        <w:t>The images need to be embedded in the following table (remove the […] and embed the corresponding image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144A11" w14:paraId="14D1111F" w14:textId="77777777" w:rsidTr="00144A11">
        <w:tc>
          <w:tcPr>
            <w:tcW w:w="3116" w:type="dxa"/>
          </w:tcPr>
          <w:p w14:paraId="1151D4FE" w14:textId="77777777" w:rsidR="00144A11" w:rsidRDefault="00144A11"/>
        </w:tc>
        <w:tc>
          <w:tcPr>
            <w:tcW w:w="3117" w:type="dxa"/>
          </w:tcPr>
          <w:p w14:paraId="0B64D7DD" w14:textId="3CD4D94D" w:rsidR="00144A11" w:rsidRDefault="00144A11">
            <w:r>
              <w:t>Kernel Size 3x3</w:t>
            </w:r>
          </w:p>
        </w:tc>
        <w:tc>
          <w:tcPr>
            <w:tcW w:w="3117" w:type="dxa"/>
          </w:tcPr>
          <w:p w14:paraId="36B9E69E" w14:textId="5DCB61FA" w:rsidR="00144A11" w:rsidRDefault="00144A11">
            <w:r>
              <w:t>Kernel Size 5x5</w:t>
            </w:r>
          </w:p>
        </w:tc>
      </w:tr>
      <w:tr w:rsidR="00144A11" w14:paraId="5023EB34" w14:textId="77777777" w:rsidTr="00144A11">
        <w:tc>
          <w:tcPr>
            <w:tcW w:w="3116" w:type="dxa"/>
          </w:tcPr>
          <w:p w14:paraId="338A7DF2" w14:textId="0987284E" w:rsidR="00144A11" w:rsidRDefault="00144A11" w:rsidP="00144A11">
            <w:r>
              <w:t>Mean Filter</w:t>
            </w:r>
          </w:p>
        </w:tc>
        <w:tc>
          <w:tcPr>
            <w:tcW w:w="3117" w:type="dxa"/>
          </w:tcPr>
          <w:p w14:paraId="630E82C8" w14:textId="4ADA5E92" w:rsidR="00144A11" w:rsidRDefault="00144A11" w:rsidP="00144A11">
            <w:r>
              <w:t>[Image to be input here]</w:t>
            </w:r>
          </w:p>
        </w:tc>
        <w:tc>
          <w:tcPr>
            <w:tcW w:w="3117" w:type="dxa"/>
          </w:tcPr>
          <w:p w14:paraId="3EBC12A4" w14:textId="20BB407C" w:rsidR="00144A11" w:rsidRDefault="00144A11" w:rsidP="00144A11">
            <w:r>
              <w:t>[Image to be input here]</w:t>
            </w:r>
          </w:p>
        </w:tc>
      </w:tr>
      <w:tr w:rsidR="00144A11" w14:paraId="78B438E7" w14:textId="77777777" w:rsidTr="00144A11">
        <w:tc>
          <w:tcPr>
            <w:tcW w:w="3116" w:type="dxa"/>
          </w:tcPr>
          <w:p w14:paraId="0D030AA0" w14:textId="25264EE1" w:rsidR="00144A11" w:rsidRDefault="00144A11" w:rsidP="00144A11">
            <w:r>
              <w:t>Median Filter</w:t>
            </w:r>
          </w:p>
        </w:tc>
        <w:tc>
          <w:tcPr>
            <w:tcW w:w="3117" w:type="dxa"/>
          </w:tcPr>
          <w:p w14:paraId="48BB62B5" w14:textId="130FFBAD" w:rsidR="00144A11" w:rsidRDefault="00144A11" w:rsidP="00144A11">
            <w:r>
              <w:t>[Image to be input here]</w:t>
            </w:r>
          </w:p>
        </w:tc>
        <w:tc>
          <w:tcPr>
            <w:tcW w:w="3117" w:type="dxa"/>
          </w:tcPr>
          <w:p w14:paraId="57C697A3" w14:textId="04FA8F2D" w:rsidR="00144A11" w:rsidRDefault="00144A11" w:rsidP="00144A11">
            <w:r>
              <w:t>[Image to be input here]</w:t>
            </w:r>
          </w:p>
        </w:tc>
      </w:tr>
    </w:tbl>
    <w:p w14:paraId="2381CC3E" w14:textId="7BDE3EF3" w:rsidR="00144A11" w:rsidRDefault="00144A11"/>
    <w:p w14:paraId="1821D9A1" w14:textId="58035DD9" w:rsidR="00397E3F" w:rsidRDefault="00397E3F">
      <w:r>
        <w:t xml:space="preserve">Which of these two filters preserve the </w:t>
      </w:r>
      <w:r w:rsidR="00626C07">
        <w:t>edges</w:t>
      </w:r>
      <w:r>
        <w:t xml:space="preserve"> better</w:t>
      </w:r>
      <w:r w:rsidR="00626C07">
        <w:t xml:space="preserve"> and why</w:t>
      </w:r>
      <w:r>
        <w:t>?</w:t>
      </w:r>
    </w:p>
    <w:p w14:paraId="61435389" w14:textId="3C2639A2" w:rsidR="00144A11" w:rsidRDefault="00397E3F">
      <w:r>
        <w:t>Sharpen</w:t>
      </w:r>
      <w:r w:rsidR="00144A11">
        <w:t xml:space="preserve"> the ‘</w:t>
      </w:r>
      <w:r w:rsidR="0027285C">
        <w:t>tank</w:t>
      </w:r>
      <w:r>
        <w:t>’</w:t>
      </w:r>
      <w:r w:rsidR="00144A11">
        <w:t xml:space="preserve"> image using </w:t>
      </w:r>
      <w:r>
        <w:t xml:space="preserve">first and </w:t>
      </w:r>
      <w:r w:rsidR="00144A11">
        <w:t xml:space="preserve">second order techniques. Embed the resulting images in the following table. </w:t>
      </w:r>
      <w:r w:rsidR="009C7DBF">
        <w:t>…………………………………………………………………  6</w:t>
      </w:r>
    </w:p>
    <w:p w14:paraId="377A3793" w14:textId="6C937153" w:rsidR="00397E3F" w:rsidRDefault="00397E3F">
      <w:r>
        <w:t xml:space="preserve">In place [technique#] write the name of the operator and size of mask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9C7DBF" w14:paraId="0D3542ED" w14:textId="77777777" w:rsidTr="007A6BB9">
        <w:tc>
          <w:tcPr>
            <w:tcW w:w="4674" w:type="dxa"/>
            <w:gridSpan w:val="2"/>
          </w:tcPr>
          <w:p w14:paraId="241ECB53" w14:textId="67D7A1A0" w:rsidR="009C7DBF" w:rsidRDefault="009C7DBF">
            <w:r>
              <w:t>First Order</w:t>
            </w:r>
          </w:p>
        </w:tc>
        <w:tc>
          <w:tcPr>
            <w:tcW w:w="4676" w:type="dxa"/>
            <w:gridSpan w:val="2"/>
          </w:tcPr>
          <w:p w14:paraId="3F8FDD9A" w14:textId="5F247D4F" w:rsidR="009C7DBF" w:rsidRDefault="009C7DBF">
            <w:r>
              <w:t>Order</w:t>
            </w:r>
          </w:p>
        </w:tc>
      </w:tr>
      <w:tr w:rsidR="00144A11" w14:paraId="422F9FEE" w14:textId="77777777" w:rsidTr="00144A11">
        <w:tc>
          <w:tcPr>
            <w:tcW w:w="2337" w:type="dxa"/>
          </w:tcPr>
          <w:p w14:paraId="4F5539BD" w14:textId="41378592" w:rsidR="00144A11" w:rsidRDefault="00144A11" w:rsidP="00144A11">
            <w:r>
              <w:t>[Technique 1]</w:t>
            </w:r>
          </w:p>
        </w:tc>
        <w:tc>
          <w:tcPr>
            <w:tcW w:w="2337" w:type="dxa"/>
          </w:tcPr>
          <w:p w14:paraId="1394F7FB" w14:textId="07812E45" w:rsidR="00144A11" w:rsidRDefault="009C7DBF" w:rsidP="00144A11">
            <w:r>
              <w:t>[Image to be input here]</w:t>
            </w:r>
          </w:p>
        </w:tc>
        <w:tc>
          <w:tcPr>
            <w:tcW w:w="2338" w:type="dxa"/>
          </w:tcPr>
          <w:p w14:paraId="54FA1660" w14:textId="383CEE8B" w:rsidR="00144A11" w:rsidRDefault="00144A11" w:rsidP="00144A11">
            <w:r>
              <w:t>[Technique 1]</w:t>
            </w:r>
          </w:p>
        </w:tc>
        <w:tc>
          <w:tcPr>
            <w:tcW w:w="2338" w:type="dxa"/>
          </w:tcPr>
          <w:p w14:paraId="19393193" w14:textId="02926254" w:rsidR="00144A11" w:rsidRDefault="009C7DBF" w:rsidP="00144A11">
            <w:r>
              <w:t>[Image to be input here]</w:t>
            </w:r>
          </w:p>
        </w:tc>
      </w:tr>
      <w:tr w:rsidR="00144A11" w14:paraId="4F50C138" w14:textId="77777777" w:rsidTr="00144A11">
        <w:tc>
          <w:tcPr>
            <w:tcW w:w="2337" w:type="dxa"/>
          </w:tcPr>
          <w:p w14:paraId="38174AE6" w14:textId="5AA8F6CF" w:rsidR="00144A11" w:rsidRDefault="00144A11" w:rsidP="00144A11">
            <w:r>
              <w:t>[Technique 2]</w:t>
            </w:r>
          </w:p>
        </w:tc>
        <w:tc>
          <w:tcPr>
            <w:tcW w:w="2337" w:type="dxa"/>
          </w:tcPr>
          <w:p w14:paraId="70A1206F" w14:textId="01D8BFA6" w:rsidR="00144A11" w:rsidRDefault="009C7DBF" w:rsidP="00144A11">
            <w:r>
              <w:t>[Image to be input here]</w:t>
            </w:r>
          </w:p>
        </w:tc>
        <w:tc>
          <w:tcPr>
            <w:tcW w:w="2338" w:type="dxa"/>
          </w:tcPr>
          <w:p w14:paraId="70663C14" w14:textId="149811D5" w:rsidR="00144A11" w:rsidRDefault="00144A11" w:rsidP="00144A11">
            <w:r>
              <w:t>[Technique 2]</w:t>
            </w:r>
          </w:p>
        </w:tc>
        <w:tc>
          <w:tcPr>
            <w:tcW w:w="2338" w:type="dxa"/>
          </w:tcPr>
          <w:p w14:paraId="1D1BD1EA" w14:textId="44D2EAE3" w:rsidR="00144A11" w:rsidRDefault="009C7DBF" w:rsidP="00144A11">
            <w:r>
              <w:t>[Image to be input here]</w:t>
            </w:r>
          </w:p>
        </w:tc>
      </w:tr>
      <w:tr w:rsidR="00144A11" w14:paraId="0F97F6E6" w14:textId="77777777" w:rsidTr="00144A11">
        <w:tc>
          <w:tcPr>
            <w:tcW w:w="2337" w:type="dxa"/>
          </w:tcPr>
          <w:p w14:paraId="6811588F" w14:textId="73231D05" w:rsidR="00144A11" w:rsidRDefault="00144A11" w:rsidP="00144A11">
            <w:r>
              <w:t>[Technique 3]</w:t>
            </w:r>
          </w:p>
        </w:tc>
        <w:tc>
          <w:tcPr>
            <w:tcW w:w="2337" w:type="dxa"/>
          </w:tcPr>
          <w:p w14:paraId="7C7F5045" w14:textId="733CE7B8" w:rsidR="00144A11" w:rsidRDefault="009C7DBF" w:rsidP="00144A11">
            <w:r>
              <w:t>[Image to be input here]</w:t>
            </w:r>
          </w:p>
        </w:tc>
        <w:tc>
          <w:tcPr>
            <w:tcW w:w="2338" w:type="dxa"/>
          </w:tcPr>
          <w:p w14:paraId="3B375D9B" w14:textId="28F0C8DC" w:rsidR="00144A11" w:rsidRDefault="00144A11" w:rsidP="00144A11">
            <w:r>
              <w:t>[Technique 3]</w:t>
            </w:r>
          </w:p>
        </w:tc>
        <w:tc>
          <w:tcPr>
            <w:tcW w:w="2338" w:type="dxa"/>
          </w:tcPr>
          <w:p w14:paraId="560EC492" w14:textId="6A89CD0C" w:rsidR="00144A11" w:rsidRDefault="009C7DBF" w:rsidP="00144A11">
            <w:r>
              <w:t>[Image to be input here]</w:t>
            </w:r>
          </w:p>
        </w:tc>
      </w:tr>
    </w:tbl>
    <w:p w14:paraId="2F2F0C34" w14:textId="55FD2282" w:rsidR="00144A11" w:rsidRDefault="009C7DBF">
      <w:r>
        <w:t>Add more rows to the table if needed</w:t>
      </w:r>
    </w:p>
    <w:p w14:paraId="36A8A911" w14:textId="2C6E4366" w:rsidR="00144A11" w:rsidRDefault="00144A11">
      <w:r>
        <w:t xml:space="preserve">This question is kept purposefully open ended. Not all the techniques have been discussed in class. Marks will be assigned based </w:t>
      </w:r>
      <w:r w:rsidR="009C7DBF">
        <w:t>on ranking.</w:t>
      </w:r>
      <w:r w:rsidR="00397E3F">
        <w:t xml:space="preserve"> Students with the best results will be given the highest marks (out of 2). The rest (4 marks) will be based on your effort, </w:t>
      </w:r>
      <w:proofErr w:type="gramStart"/>
      <w:r w:rsidR="00397E3F">
        <w:t>i.e.</w:t>
      </w:r>
      <w:proofErr w:type="gramEnd"/>
      <w:r w:rsidR="00397E3F">
        <w:t xml:space="preserve"> higher the effort higher will be the marks. </w:t>
      </w:r>
      <w:r w:rsidR="009C7DBF">
        <w:t xml:space="preserve"> </w:t>
      </w:r>
    </w:p>
    <w:sectPr w:rsidR="00144A11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3A6390" w14:textId="77777777" w:rsidR="00BE71A4" w:rsidRDefault="00BE71A4" w:rsidP="00783EAA">
      <w:pPr>
        <w:spacing w:after="0" w:line="240" w:lineRule="auto"/>
      </w:pPr>
      <w:r>
        <w:separator/>
      </w:r>
    </w:p>
  </w:endnote>
  <w:endnote w:type="continuationSeparator" w:id="0">
    <w:p w14:paraId="3CBCF98D" w14:textId="77777777" w:rsidR="00BE71A4" w:rsidRDefault="00BE71A4" w:rsidP="00783E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0DCBA7" w14:textId="77777777" w:rsidR="00BE71A4" w:rsidRDefault="00BE71A4" w:rsidP="00783EAA">
      <w:pPr>
        <w:spacing w:after="0" w:line="240" w:lineRule="auto"/>
      </w:pPr>
      <w:r>
        <w:separator/>
      </w:r>
    </w:p>
  </w:footnote>
  <w:footnote w:type="continuationSeparator" w:id="0">
    <w:p w14:paraId="1387F0F0" w14:textId="77777777" w:rsidR="00BE71A4" w:rsidRDefault="00BE71A4" w:rsidP="00783E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491226" w14:textId="6080A3C6" w:rsidR="00783EAA" w:rsidRDefault="00783EAA">
    <w:pPr>
      <w:pStyle w:val="Header"/>
    </w:pPr>
    <w:r>
      <w:t>Assignment 1</w:t>
    </w:r>
    <w:r>
      <w:ptab w:relativeTo="margin" w:alignment="center" w:leader="none"/>
    </w:r>
    <w:r>
      <w:t>Full Marks 10</w:t>
    </w:r>
    <w:r>
      <w:ptab w:relativeTo="margin" w:alignment="right" w:leader="none"/>
    </w:r>
    <w:r>
      <w:t xml:space="preserve">Due: </w:t>
    </w:r>
    <w:r w:rsidR="00442DD5">
      <w:t>31</w:t>
    </w:r>
    <w:r w:rsidR="00442DD5" w:rsidRPr="00442DD5">
      <w:rPr>
        <w:vertAlign w:val="superscript"/>
      </w:rPr>
      <w:t>st</w:t>
    </w:r>
    <w:r w:rsidR="00442DD5">
      <w:t xml:space="preserve"> </w:t>
    </w:r>
    <w:r>
      <w:t>October 12 Noon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0MDEwNDU3Nza3MDRR0lEKTi0uzszPAykwqgUA2qOnjSwAAAA="/>
  </w:docVars>
  <w:rsids>
    <w:rsidRoot w:val="00144A11"/>
    <w:rsid w:val="00096B98"/>
    <w:rsid w:val="000F6E92"/>
    <w:rsid w:val="00144A11"/>
    <w:rsid w:val="00202655"/>
    <w:rsid w:val="0027285C"/>
    <w:rsid w:val="00332741"/>
    <w:rsid w:val="003970A1"/>
    <w:rsid w:val="00397E3F"/>
    <w:rsid w:val="00406851"/>
    <w:rsid w:val="00442DD5"/>
    <w:rsid w:val="00507AA9"/>
    <w:rsid w:val="0058468A"/>
    <w:rsid w:val="006109DA"/>
    <w:rsid w:val="00626C07"/>
    <w:rsid w:val="006F58E6"/>
    <w:rsid w:val="00714BFF"/>
    <w:rsid w:val="00767042"/>
    <w:rsid w:val="00783EAA"/>
    <w:rsid w:val="00861EF0"/>
    <w:rsid w:val="0088576A"/>
    <w:rsid w:val="0094628E"/>
    <w:rsid w:val="009C626A"/>
    <w:rsid w:val="009C7DBF"/>
    <w:rsid w:val="009D0CE7"/>
    <w:rsid w:val="00A96DEB"/>
    <w:rsid w:val="00AB6A09"/>
    <w:rsid w:val="00B2288E"/>
    <w:rsid w:val="00B46F05"/>
    <w:rsid w:val="00BE71A4"/>
    <w:rsid w:val="00C53DB3"/>
    <w:rsid w:val="00CB6F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2D1076"/>
  <w15:chartTrackingRefBased/>
  <w15:docId w15:val="{C3E040B3-2537-4176-8882-49AA52DCB4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44A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83E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3EAA"/>
  </w:style>
  <w:style w:type="paragraph" w:styleId="Footer">
    <w:name w:val="footer"/>
    <w:basedOn w:val="Normal"/>
    <w:link w:val="FooterChar"/>
    <w:uiPriority w:val="99"/>
    <w:unhideWhenUsed/>
    <w:rsid w:val="00783E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3EA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200</Words>
  <Characters>114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shul Majumdar</dc:creator>
  <cp:keywords/>
  <dc:description/>
  <cp:lastModifiedBy>Angshul Majumdar</cp:lastModifiedBy>
  <cp:revision>5</cp:revision>
  <dcterms:created xsi:type="dcterms:W3CDTF">2020-09-24T14:03:00Z</dcterms:created>
  <dcterms:modified xsi:type="dcterms:W3CDTF">2022-10-20T13:50:00Z</dcterms:modified>
</cp:coreProperties>
</file>